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966a588c1b8e33ff6c31e640f53460f04e13b8"/>
      <w:r>
        <w:rPr>
          <w:b/>
        </w:rPr>
        <w:t xml:space="preserve">ПРОТОКОЛ ПРО РЕЗУЛЬТАТИ ЗЕМЕЛЬНИХ ТОРГІВ № LRE001-UA-20240327-5520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ЛІЇ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56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1,0216 га (рілля) кадастровий номер 7120387000:02:001:1972, яка розташована за межами населених пунктів на території Мліївської сільської ради Черкаського району Черка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1,0216 га (рілля) кадастровий номер 7120387000:02:001:1972, яка розташована за межами населених пунктів на території Мліївської сільської ради Черкаського району Черка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158,3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4 2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1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47,5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евченко Наталія Олександрівна, ІПН/РНОКПП: 298241788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АГРОФІРМА КОРСУНЬ", ЄДРПОУ: 3201293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ельник Роман Олексійович, ІПН/РНОКПП: 333031511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емченко Анастасія Ігорівна, ІПН/РНОКПП: 340801362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Науково-виробнича фірма "Урожай", ЄДРПОУ: 318605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евченко Наталія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3 158,35 грн</w:t>
            </w:r>
          </w:p>
        </w:tc>
        <w:tc>
          <w:p>
            <w:pPr>
              <w:pStyle w:val="Compact"/>
              <w:jc w:val="left"/>
            </w:pPr>
            <w:r>
              <w:t xml:space="preserve">16.04.2024 14:37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КОРСУНЬ"</w:t>
            </w:r>
          </w:p>
        </w:tc>
        <w:tc>
          <w:p>
            <w:pPr>
              <w:pStyle w:val="Compact"/>
              <w:jc w:val="left"/>
            </w:pPr>
            <w:r>
              <w:t xml:space="preserve">6 316,7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26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уково-виробнича фірма "Урожай"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22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льник Роман Олексійович</w:t>
            </w:r>
          </w:p>
        </w:tc>
        <w:tc>
          <w:p>
            <w:pPr>
              <w:pStyle w:val="Compact"/>
              <w:jc w:val="left"/>
            </w:pPr>
            <w:r>
              <w:t xml:space="preserve">11 222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0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мченко Анастасія Ігорівна</w:t>
            </w:r>
          </w:p>
        </w:tc>
        <w:tc>
          <w:p>
            <w:pPr>
              <w:pStyle w:val="Compact"/>
              <w:jc w:val="left"/>
            </w:pPr>
            <w:r>
              <w:t xml:space="preserve">12 633,4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17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евченко Наталія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1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0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КОРСУНЬ"</w:t>
            </w:r>
          </w:p>
        </w:tc>
        <w:tc>
          <w:p>
            <w:pPr>
              <w:pStyle w:val="Compact"/>
              <w:jc w:val="left"/>
            </w:pPr>
            <w:r>
              <w:t xml:space="preserve">13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08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уково-виробнича фірма "Урожай"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22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льник Роман Олексійович</w:t>
            </w:r>
          </w:p>
        </w:tc>
        <w:tc>
          <w:p>
            <w:pPr>
              <w:pStyle w:val="Compact"/>
              <w:jc w:val="left"/>
            </w:pPr>
            <w:r>
              <w:t xml:space="preserve">11 222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0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мченко Анастасія Ігорівна</w:t>
            </w:r>
          </w:p>
        </w:tc>
        <w:tc>
          <w:p>
            <w:pPr>
              <w:pStyle w:val="Compact"/>
              <w:jc w:val="left"/>
            </w:pPr>
            <w:r>
              <w:t xml:space="preserve">13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17:4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уково-виробнича фірма "Урожай"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22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льник Роман Олексійович</w:t>
            </w:r>
          </w:p>
        </w:tc>
        <w:tc>
          <w:p>
            <w:pPr>
              <w:pStyle w:val="Compact"/>
              <w:jc w:val="left"/>
            </w:pPr>
            <w:r>
              <w:t xml:space="preserve">11 222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0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евченко Наталія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29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КОРСУНЬ"</w:t>
            </w:r>
          </w:p>
        </w:tc>
        <w:tc>
          <w:p>
            <w:pPr>
              <w:pStyle w:val="Compact"/>
              <w:jc w:val="left"/>
            </w:pPr>
            <w:r>
              <w:t xml:space="preserve">14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32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мченко Анастасія Ігорівна</w:t>
            </w:r>
          </w:p>
        </w:tc>
        <w:tc>
          <w:p>
            <w:pPr>
              <w:pStyle w:val="Compact"/>
              <w:jc w:val="left"/>
            </w:pPr>
            <w:r>
              <w:t xml:space="preserve">14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35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уково-виробнича фірма "Урожай"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22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льник Роман Олексійович</w:t>
            </w:r>
          </w:p>
        </w:tc>
        <w:tc>
          <w:p>
            <w:pPr>
              <w:pStyle w:val="Compact"/>
              <w:jc w:val="left"/>
            </w:pPr>
            <w:r>
              <w:t xml:space="preserve">11 222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0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евченко Наталія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29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КОРСУНЬ"</w:t>
            </w:r>
          </w:p>
        </w:tc>
        <w:tc>
          <w:p>
            <w:pPr>
              <w:pStyle w:val="Compact"/>
              <w:jc w:val="left"/>
            </w:pPr>
            <w:r>
              <w:t xml:space="preserve">14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5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мченко Анастасія Ігорівна</w:t>
            </w:r>
          </w:p>
        </w:tc>
        <w:tc>
          <w:p>
            <w:pPr>
              <w:pStyle w:val="Compact"/>
              <w:jc w:val="left"/>
            </w:pPr>
            <w:r>
              <w:t xml:space="preserve">14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35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ільськогосподарське товариство з обмеженою відповідальністю "АГРОФІРМА КОРСУНЬ", ЄДРПОУ: 3201293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712,50 грн (сімсот дванадц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35,01 грн (двісті тридцять п'ять гривень 0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4 014,99 грн (чотирнадцять тисяч чотирнадцять гривень 9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Черкаській області/тг с. Мліїв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38999980334179812000023621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Черкаській області/тг с. Мліїв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589999803341898150000236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5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фізична особа – підприємець Петухова Вікторія Василівна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118612162</w:t>
      </w:r>
    </w:p>
    <w:p>
      <w:pPr>
        <w:numPr>
          <w:ilvl w:val="0"/>
          <w:numId w:val="1005"/>
        </w:numPr>
        <w:pStyle w:val="Compact"/>
      </w:pPr>
      <w:r>
        <w:t xml:space="preserve">Назва банку: ПАТ КБ «ПРИВАТ БАНК»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030529900000260090116044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56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ільськогосподарське товариство з обмеженою відповідальністю "АГРОФІРМА КОРСУНЬ", ЄДРПОУ: 3201293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МЛІЇВ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10:14:59Z</dcterms:created>
  <dcterms:modified xsi:type="dcterms:W3CDTF">2024-05-17T10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